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F8CF7" w14:textId="68078ABC" w:rsidR="005C6168" w:rsidRDefault="00E60DFC">
      <w:proofErr w:type="spellStart"/>
      <w:r>
        <w:t>Abc</w:t>
      </w:r>
      <w:proofErr w:type="spellEnd"/>
    </w:p>
    <w:p w14:paraId="36C883BA" w14:textId="77777777" w:rsidR="00E60DFC" w:rsidRDefault="00E60DFC"/>
    <w:p w14:paraId="4B673621" w14:textId="5B5AAACC" w:rsidR="00E60DFC" w:rsidRDefault="00E60DFC">
      <w:r>
        <w:rPr>
          <w:noProof/>
        </w:rPr>
        <w:drawing>
          <wp:inline distT="0" distB="0" distL="0" distR="0" wp14:anchorId="40574267" wp14:editId="7394205B">
            <wp:extent cx="5731510" cy="5731510"/>
            <wp:effectExtent l="0" t="0" r="2540" b="2540"/>
            <wp:docPr id="69625446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254462" name="Picture 696254462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050F9C0" wp14:editId="6265855E">
                <wp:simplePos x="0" y="0"/>
                <wp:positionH relativeFrom="column">
                  <wp:posOffset>571500</wp:posOffset>
                </wp:positionH>
                <wp:positionV relativeFrom="paragraph">
                  <wp:posOffset>807720</wp:posOffset>
                </wp:positionV>
                <wp:extent cx="1402080" cy="1257300"/>
                <wp:effectExtent l="0" t="0" r="26670" b="19050"/>
                <wp:wrapNone/>
                <wp:docPr id="511568123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080" cy="1257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5CC5AB0" id="Rectangle 1" o:spid="_x0000_s1026" style="position:absolute;margin-left:45pt;margin-top:63.6pt;width:110.4pt;height:9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" fillcolor="#4472c4 [3204]" strokecolor="#09101d [484]" strokeweight="1pt"/>
            </w:pict>
          </mc:Fallback>
        </mc:AlternateContent>
      </w:r>
    </w:p>
    <w:sectPr w:rsidR="00E60DFC" w:rsidSect="00067990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DIzMza2MDMxsDBU0lEKTi0uzszPAykwrAUATX/P+iwAAAA="/>
  </w:docVars>
  <w:rsids>
    <w:rsidRoot w:val="00E60DFC"/>
    <w:rsid w:val="00067990"/>
    <w:rsid w:val="005319BD"/>
    <w:rsid w:val="005C6168"/>
    <w:rsid w:val="00E60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9241A"/>
  <w15:chartTrackingRefBased/>
  <w15:docId w15:val="{D7E3B697-9A8C-4EA0-8853-C27C13DCB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endra Narayan saw</dc:creator>
  <cp:keywords/>
  <dc:description/>
  <cp:lastModifiedBy>Satyendra Narayan saw</cp:lastModifiedBy>
  <cp:revision>1</cp:revision>
  <dcterms:created xsi:type="dcterms:W3CDTF">2024-05-03T12:24:00Z</dcterms:created>
  <dcterms:modified xsi:type="dcterms:W3CDTF">2024-05-03T12:25:00Z</dcterms:modified>
</cp:coreProperties>
</file>